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B09A2F" w14:textId="7580C927" w:rsidR="003B5F35" w:rsidRPr="003B5F35" w:rsidRDefault="003B5F35" w:rsidP="003B5F35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n-ZA"/>
        </w:rPr>
      </w:pPr>
      <w:bookmarkStart w:id="0" w:name="_GoBack"/>
      <w:bookmarkEnd w:id="0"/>
      <w:r w:rsidRPr="003B5F35">
        <w:rPr>
          <w:rFonts w:ascii="Arial" w:eastAsia="Times New Roman" w:hAnsi="Arial" w:cs="Arial"/>
          <w:b/>
          <w:color w:val="000000"/>
          <w:sz w:val="20"/>
          <w:szCs w:val="20"/>
          <w:lang w:eastAsia="en-ZA"/>
        </w:rPr>
        <w:t>OUTBREAKS</w:t>
      </w:r>
    </w:p>
    <w:p w14:paraId="19887493" w14:textId="77777777" w:rsidR="003B5F35" w:rsidRPr="00AC7187" w:rsidRDefault="003B5F35" w:rsidP="003B5F3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</w:p>
    <w:p w14:paraId="22ECF5A9" w14:textId="77777777" w:rsidR="003B5F35" w:rsidRPr="00AC7187" w:rsidRDefault="003B5F35" w:rsidP="003B5F35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  <w:r w:rsidRPr="00AC7187">
        <w:rPr>
          <w:rFonts w:ascii="Arial" w:eastAsia="Times New Roman" w:hAnsi="Arial" w:cs="Arial"/>
          <w:color w:val="000000"/>
          <w:sz w:val="20"/>
          <w:szCs w:val="20"/>
          <w:lang w:eastAsia="en-ZA"/>
        </w:rPr>
        <w:t>The AUTOREG Procedure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utoreg: Fit Summary"/>
      </w:tblPr>
      <w:tblGrid>
        <w:gridCol w:w="1764"/>
        <w:gridCol w:w="1290"/>
        <w:gridCol w:w="1997"/>
        <w:gridCol w:w="1290"/>
      </w:tblGrid>
      <w:tr w:rsidR="003B5F35" w:rsidRPr="00AC7187" w14:paraId="44D8674C" w14:textId="77777777" w:rsidTr="001510DF">
        <w:trPr>
          <w:tblHeader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7990818" w14:textId="77777777" w:rsidR="003B5F35" w:rsidRPr="00AC7187" w:rsidRDefault="003B5F35" w:rsidP="001510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Ordinary Least Squares Estimates</w:t>
            </w:r>
          </w:p>
        </w:tc>
      </w:tr>
      <w:tr w:rsidR="003B5F35" w:rsidRPr="00AC7187" w14:paraId="72E414DA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FF9BB6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056B70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5.974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F764C1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F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E11B60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</w:t>
            </w:r>
          </w:p>
        </w:tc>
      </w:tr>
      <w:tr w:rsidR="003B5F35" w:rsidRPr="00AC7187" w14:paraId="21331403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00ED60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9F5138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.99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FBA6EA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F231E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.74127</w:t>
            </w:r>
          </w:p>
        </w:tc>
      </w:tr>
      <w:tr w:rsidR="003B5F35" w:rsidRPr="00AC7187" w14:paraId="676B38A4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936FF6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B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B050A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2.8324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3D0DD9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492708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2.0366462</w:t>
            </w:r>
          </w:p>
        </w:tc>
      </w:tr>
      <w:tr w:rsidR="003B5F35" w:rsidRPr="00AC7187" w14:paraId="202BF7B5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8EA82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A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F94B87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.078104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D34CC4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IC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34C30F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3.5366462</w:t>
            </w:r>
          </w:p>
        </w:tc>
      </w:tr>
      <w:tr w:rsidR="003B5F35" w:rsidRPr="00AC7187" w14:paraId="0657A141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CAABC0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2BCC26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15309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43C11F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HQ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548AA5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1.5350117</w:t>
            </w:r>
          </w:p>
        </w:tc>
      </w:tr>
      <w:tr w:rsidR="003B5F35" w:rsidRPr="00AC7187" w14:paraId="6CD0ECAF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D1EEC3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urbin-Wat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198DE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1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123106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Regress 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EF8BBE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0282</w:t>
            </w:r>
          </w:p>
        </w:tc>
      </w:tr>
      <w:tr w:rsidR="003B5F35" w:rsidRPr="00AC7187" w14:paraId="75041B1B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14EEA9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149141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152583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Total 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4CBD3A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0282</w:t>
            </w:r>
          </w:p>
        </w:tc>
      </w:tr>
    </w:tbl>
    <w:p w14:paraId="3990CE20" w14:textId="77777777" w:rsidR="003B5F35" w:rsidRPr="00AC7187" w:rsidRDefault="003B5F35" w:rsidP="003B5F3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  <w:bookmarkStart w:id="1" w:name="IDX4"/>
      <w:bookmarkEnd w:id="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utoreg: Parameter Estimates"/>
      </w:tblPr>
      <w:tblGrid>
        <w:gridCol w:w="1297"/>
        <w:gridCol w:w="470"/>
        <w:gridCol w:w="1057"/>
        <w:gridCol w:w="1111"/>
        <w:gridCol w:w="890"/>
        <w:gridCol w:w="937"/>
        <w:gridCol w:w="2770"/>
      </w:tblGrid>
      <w:tr w:rsidR="003B5F35" w:rsidRPr="00AC7187" w14:paraId="593273E8" w14:textId="77777777" w:rsidTr="001510DF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03406A16" w14:textId="77777777" w:rsidR="003B5F35" w:rsidRPr="00AC7187" w:rsidRDefault="003B5F35" w:rsidP="001510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Parameter Estimates</w:t>
            </w:r>
          </w:p>
        </w:tc>
      </w:tr>
      <w:tr w:rsidR="003B5F35" w:rsidRPr="00AC7187" w14:paraId="45A413B4" w14:textId="77777777" w:rsidTr="001510DF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9561AC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D104E3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B5469E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62E02E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tandard</w:t>
            </w: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3F3B2C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CDE791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proofErr w:type="spellStart"/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pprox</w:t>
            </w:r>
            <w:proofErr w:type="spellEnd"/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br/>
            </w:r>
            <w:proofErr w:type="spellStart"/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Pr</w:t>
            </w:r>
            <w:proofErr w:type="spellEnd"/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 xml:space="preserve">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3984AE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Variable Label</w:t>
            </w:r>
          </w:p>
        </w:tc>
      </w:tr>
      <w:tr w:rsidR="003B5F35" w:rsidRPr="00AC7187" w14:paraId="70E1C1DA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94AA0C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4C570A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B3FBD0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D04AF4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.36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D85E2A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5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13DD6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CE06A4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 </w:t>
            </w:r>
          </w:p>
        </w:tc>
      </w:tr>
      <w:tr w:rsidR="003B5F35" w:rsidRPr="00AC7187" w14:paraId="1182E908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D6C733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PERC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A4C4E0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217495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1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823C3C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2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4DCE44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EF0C4D" w14:textId="77777777" w:rsidR="003B5F35" w:rsidRPr="00AC7187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6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B7BAB7" w14:textId="77777777" w:rsidR="003B5F35" w:rsidRPr="00AC7187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AC7187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Percent of Total Frequency</w:t>
            </w:r>
          </w:p>
        </w:tc>
      </w:tr>
    </w:tbl>
    <w:p w14:paraId="6632969F" w14:textId="77777777" w:rsidR="003B5F35" w:rsidRDefault="003B5F35" w:rsidP="003B5F35">
      <w:pPr>
        <w:rPr>
          <w:sz w:val="24"/>
          <w:szCs w:val="24"/>
        </w:rPr>
      </w:pPr>
    </w:p>
    <w:p w14:paraId="3DC92CE0" w14:textId="77777777" w:rsidR="003B5F35" w:rsidRDefault="003B5F35" w:rsidP="003B5F35">
      <w:pPr>
        <w:rPr>
          <w:sz w:val="24"/>
          <w:szCs w:val="24"/>
        </w:rPr>
      </w:pPr>
    </w:p>
    <w:p w14:paraId="69CB626B" w14:textId="7A4F89CC" w:rsidR="003B5F35" w:rsidRDefault="003B5F35" w:rsidP="003B5F35">
      <w:pPr>
        <w:rPr>
          <w:sz w:val="24"/>
          <w:szCs w:val="24"/>
        </w:rPr>
      </w:pPr>
    </w:p>
    <w:p w14:paraId="4BEABC46" w14:textId="77777777" w:rsidR="003B5F35" w:rsidRPr="008A61E0" w:rsidRDefault="003B5F35" w:rsidP="003B5F35">
      <w:pPr>
        <w:tabs>
          <w:tab w:val="left" w:pos="1365"/>
        </w:tabs>
        <w:spacing w:line="480" w:lineRule="auto"/>
        <w:jc w:val="both"/>
        <w:rPr>
          <w:rFonts w:ascii="Arial" w:eastAsia="Times New Roman" w:hAnsi="Arial" w:cs="Arial"/>
          <w:sz w:val="20"/>
          <w:szCs w:val="20"/>
          <w:lang w:eastAsia="en-ZA"/>
        </w:rPr>
      </w:pPr>
    </w:p>
    <w:p w14:paraId="07459A82" w14:textId="5B8B10A4" w:rsidR="003B5F35" w:rsidRPr="003B5F35" w:rsidRDefault="003B5F35" w:rsidP="003B5F35">
      <w:pPr>
        <w:tabs>
          <w:tab w:val="left" w:pos="1365"/>
        </w:tabs>
        <w:jc w:val="center"/>
        <w:rPr>
          <w:rFonts w:ascii="Arial" w:eastAsia="Times New Roman" w:hAnsi="Arial" w:cs="Arial"/>
          <w:b/>
          <w:color w:val="000000"/>
          <w:sz w:val="24"/>
          <w:szCs w:val="24"/>
          <w:lang w:eastAsia="en-ZA"/>
        </w:rPr>
      </w:pPr>
      <w:r w:rsidRPr="008A61E0">
        <w:rPr>
          <w:rFonts w:ascii="Arial" w:eastAsia="Times New Roman" w:hAnsi="Arial" w:cs="Arial"/>
          <w:sz w:val="20"/>
          <w:szCs w:val="20"/>
          <w:lang w:eastAsia="en-ZA"/>
        </w:rPr>
        <w:br w:type="page"/>
      </w:r>
      <w:r w:rsidRPr="003B5F35">
        <w:rPr>
          <w:rFonts w:ascii="Arial" w:eastAsia="Times New Roman" w:hAnsi="Arial" w:cs="Arial"/>
          <w:b/>
          <w:sz w:val="20"/>
          <w:szCs w:val="20"/>
          <w:lang w:eastAsia="en-ZA"/>
        </w:rPr>
        <w:lastRenderedPageBreak/>
        <w:t>CASES</w:t>
      </w:r>
    </w:p>
    <w:p w14:paraId="14450EDF" w14:textId="77777777" w:rsidR="003B5F35" w:rsidRDefault="003B5F35" w:rsidP="003B5F35">
      <w:pPr>
        <w:tabs>
          <w:tab w:val="left" w:pos="1365"/>
        </w:tabs>
        <w:jc w:val="center"/>
        <w:rPr>
          <w:rFonts w:ascii="Arial" w:eastAsia="Times New Roman" w:hAnsi="Arial" w:cs="Arial"/>
          <w:b/>
          <w:color w:val="000000"/>
          <w:sz w:val="24"/>
          <w:szCs w:val="24"/>
          <w:lang w:eastAsia="en-ZA"/>
        </w:rPr>
      </w:pPr>
    </w:p>
    <w:p w14:paraId="385849D8" w14:textId="77777777" w:rsidR="003B5F35" w:rsidRPr="007860CE" w:rsidRDefault="003B5F35" w:rsidP="003B5F35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  <w:r w:rsidRPr="007860CE">
        <w:rPr>
          <w:rFonts w:ascii="Arial" w:eastAsia="Times New Roman" w:hAnsi="Arial" w:cs="Arial"/>
          <w:color w:val="000000"/>
          <w:sz w:val="20"/>
          <w:szCs w:val="20"/>
          <w:lang w:eastAsia="en-ZA"/>
        </w:rPr>
        <w:t>The AUTOREG Procedure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utoreg: Fit Summary"/>
      </w:tblPr>
      <w:tblGrid>
        <w:gridCol w:w="1764"/>
        <w:gridCol w:w="1290"/>
        <w:gridCol w:w="1997"/>
        <w:gridCol w:w="1290"/>
      </w:tblGrid>
      <w:tr w:rsidR="003B5F35" w:rsidRPr="007860CE" w14:paraId="107CEEDC" w14:textId="77777777" w:rsidTr="001510DF">
        <w:trPr>
          <w:tblHeader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E15AC3A" w14:textId="77777777" w:rsidR="003B5F35" w:rsidRPr="007860CE" w:rsidRDefault="003B5F35" w:rsidP="001510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Ordinary Least Squares Estimates</w:t>
            </w:r>
          </w:p>
        </w:tc>
      </w:tr>
      <w:tr w:rsidR="003B5F35" w:rsidRPr="007860CE" w14:paraId="055291C0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E433D5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A537EB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0.519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5ED510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F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20A479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</w:t>
            </w:r>
          </w:p>
        </w:tc>
      </w:tr>
      <w:tr w:rsidR="003B5F35" w:rsidRPr="007860CE" w14:paraId="4F75702C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E136B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2BD133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.05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058FDB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6CA7FD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.61275</w:t>
            </w:r>
          </w:p>
        </w:tc>
      </w:tr>
      <w:tr w:rsidR="003B5F35" w:rsidRPr="007860CE" w14:paraId="108253DA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5D2AF6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B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61D8B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7.663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E85934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B2F588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6.6939337</w:t>
            </w:r>
          </w:p>
        </w:tc>
      </w:tr>
      <w:tr w:rsidR="003B5F35" w:rsidRPr="007860CE" w14:paraId="3BA0D587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D785F8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A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3B68A3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.70713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2A24A1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IC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CC3883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8.027267</w:t>
            </w:r>
          </w:p>
        </w:tc>
      </w:tr>
      <w:tr w:rsidR="003B5F35" w:rsidRPr="007860CE" w14:paraId="3A77CB4C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2C7104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M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8592E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13464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82126C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HQ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09BBD6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6.3348741</w:t>
            </w:r>
          </w:p>
        </w:tc>
      </w:tr>
      <w:tr w:rsidR="003B5F35" w:rsidRPr="007860CE" w14:paraId="379F6C08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BEF22F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urbin-Wat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5DCB2A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3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47FF26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Regress 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141611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0873</w:t>
            </w:r>
          </w:p>
        </w:tc>
      </w:tr>
      <w:tr w:rsidR="003B5F35" w:rsidRPr="007860CE" w14:paraId="2AD753A5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05149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3B4A50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9ED55F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Total 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C9685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0873</w:t>
            </w:r>
          </w:p>
        </w:tc>
      </w:tr>
    </w:tbl>
    <w:p w14:paraId="21B0A6ED" w14:textId="77777777" w:rsidR="003B5F35" w:rsidRPr="007860CE" w:rsidRDefault="003B5F35" w:rsidP="003B5F3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  <w:bookmarkStart w:id="2" w:name="IDX28"/>
      <w:bookmarkEnd w:id="2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utoreg: Parameter Estimates"/>
      </w:tblPr>
      <w:tblGrid>
        <w:gridCol w:w="1097"/>
        <w:gridCol w:w="470"/>
        <w:gridCol w:w="1057"/>
        <w:gridCol w:w="1111"/>
        <w:gridCol w:w="930"/>
        <w:gridCol w:w="937"/>
        <w:gridCol w:w="1690"/>
      </w:tblGrid>
      <w:tr w:rsidR="003B5F35" w:rsidRPr="007860CE" w14:paraId="5FD13EE1" w14:textId="77777777" w:rsidTr="001510DF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11009E9A" w14:textId="77777777" w:rsidR="003B5F35" w:rsidRPr="007860CE" w:rsidRDefault="003B5F35" w:rsidP="001510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Parameter Estimates</w:t>
            </w:r>
          </w:p>
        </w:tc>
      </w:tr>
      <w:tr w:rsidR="003B5F35" w:rsidRPr="007860CE" w14:paraId="4AD1220E" w14:textId="77777777" w:rsidTr="001510DF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661BC5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445332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387E1B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4A9C97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Standard</w:t>
            </w: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660AF9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BFBC30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proofErr w:type="spellStart"/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Approx</w:t>
            </w:r>
            <w:proofErr w:type="spellEnd"/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br/>
            </w:r>
            <w:proofErr w:type="spellStart"/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Pr</w:t>
            </w:r>
            <w:proofErr w:type="spellEnd"/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 xml:space="preserve">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A34D17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Variable Label</w:t>
            </w:r>
          </w:p>
        </w:tc>
      </w:tr>
      <w:tr w:rsidR="003B5F35" w:rsidRPr="007860CE" w14:paraId="083A79B1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143D7D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87CC6A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9B67B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9A5A76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.3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8D292C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4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7161B0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D7B93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 </w:t>
            </w:r>
          </w:p>
        </w:tc>
      </w:tr>
      <w:tr w:rsidR="003B5F35" w:rsidRPr="007860CE" w14:paraId="06E79A46" w14:textId="77777777" w:rsidTr="001510D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5B331F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ZA"/>
              </w:rPr>
              <w:t>Cas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C51277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622FC8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-0.0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CFC940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0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685B91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-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8D8FCF" w14:textId="77777777" w:rsidR="003B5F35" w:rsidRPr="007860CE" w:rsidRDefault="003B5F35" w:rsidP="00151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.3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D2D2A3" w14:textId="77777777" w:rsidR="003B5F35" w:rsidRPr="007860CE" w:rsidRDefault="003B5F35" w:rsidP="00151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7860CE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Cases</w:t>
            </w:r>
          </w:p>
        </w:tc>
      </w:tr>
    </w:tbl>
    <w:p w14:paraId="363A7B19" w14:textId="02C5D380" w:rsidR="003B5F35" w:rsidRPr="007860CE" w:rsidRDefault="003B5F35" w:rsidP="003B5F35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en-ZA"/>
        </w:rPr>
      </w:pPr>
    </w:p>
    <w:p w14:paraId="7C91375C" w14:textId="77777777" w:rsidR="003B5F35" w:rsidRPr="007860CE" w:rsidRDefault="003B5F35" w:rsidP="003B5F35">
      <w:pPr>
        <w:tabs>
          <w:tab w:val="left" w:pos="1365"/>
        </w:tabs>
        <w:jc w:val="center"/>
        <w:rPr>
          <w:b/>
          <w:sz w:val="24"/>
          <w:szCs w:val="24"/>
        </w:rPr>
      </w:pPr>
    </w:p>
    <w:p w14:paraId="0D51A8F7" w14:textId="77777777" w:rsidR="00FB2005" w:rsidRDefault="00FB2005" w:rsidP="00FB2005">
      <w:pPr>
        <w:tabs>
          <w:tab w:val="left" w:pos="3195"/>
        </w:tabs>
        <w:rPr>
          <w:rFonts w:ascii="Arial" w:hAnsi="Arial" w:cs="Arial"/>
          <w:b/>
          <w:sz w:val="24"/>
          <w:szCs w:val="24"/>
        </w:rPr>
      </w:pPr>
    </w:p>
    <w:p w14:paraId="0FE5786A" w14:textId="77777777" w:rsidR="00EB29A4" w:rsidRDefault="00EB29A4"/>
    <w:sectPr w:rsidR="00EB29A4" w:rsidSect="002D6E70">
      <w:pgSz w:w="11906" w:h="16838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zM2MjA1NzE0sTBU0lEKTi0uzszPAykwqgUA4gDSdywAAAA="/>
  </w:docVars>
  <w:rsids>
    <w:rsidRoot w:val="00FB2005"/>
    <w:rsid w:val="000A3E5D"/>
    <w:rsid w:val="000D4DD7"/>
    <w:rsid w:val="002D6E70"/>
    <w:rsid w:val="003B5F35"/>
    <w:rsid w:val="005A10AE"/>
    <w:rsid w:val="00CF0FDF"/>
    <w:rsid w:val="00EB29A4"/>
    <w:rsid w:val="00FB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CE709"/>
  <w15:chartTrackingRefBased/>
  <w15:docId w15:val="{3EE21ABF-FA95-49AC-8DD6-049D15833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5F35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FB2005"/>
    <w:pPr>
      <w:spacing w:after="0" w:line="240" w:lineRule="auto"/>
    </w:pPr>
    <w:rPr>
      <w:lang w:val="en-Z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B2005"/>
    <w:pPr>
      <w:spacing w:after="0" w:line="240" w:lineRule="auto"/>
    </w:pPr>
    <w:rPr>
      <w:lang w:val="en-Z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N Qekwana</dc:creator>
  <cp:keywords/>
  <dc:description/>
  <cp:lastModifiedBy>User</cp:lastModifiedBy>
  <cp:revision>2</cp:revision>
  <dcterms:created xsi:type="dcterms:W3CDTF">2019-01-16T06:18:00Z</dcterms:created>
  <dcterms:modified xsi:type="dcterms:W3CDTF">2019-01-16T06:18:00Z</dcterms:modified>
</cp:coreProperties>
</file>